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42AB" w:rsidRPr="00184429" w:rsidRDefault="005D2D25" w:rsidP="00DB7B21">
      <w:pPr>
        <w:pBdr>
          <w:bottom w:val="single" w:sz="6" w:space="1" w:color="auto"/>
        </w:pBdr>
        <w:spacing w:after="0" w:line="240" w:lineRule="auto"/>
        <w:contextualSpacing/>
        <w:jc w:val="center"/>
        <w:rPr>
          <w:b/>
          <w:bCs/>
          <w:sz w:val="28"/>
          <w:szCs w:val="28"/>
          <w:lang w:val="en-US"/>
        </w:rPr>
      </w:pPr>
      <w:r w:rsidRPr="00184429">
        <w:rPr>
          <w:b/>
          <w:bCs/>
          <w:sz w:val="28"/>
          <w:szCs w:val="28"/>
          <w:lang w:val="en-US"/>
        </w:rPr>
        <w:t xml:space="preserve">JAVA MCQ </w:t>
      </w:r>
      <w:r w:rsidR="00DB7B21" w:rsidRPr="00184429">
        <w:rPr>
          <w:b/>
          <w:bCs/>
          <w:sz w:val="28"/>
          <w:szCs w:val="28"/>
          <w:lang w:val="en-US"/>
        </w:rPr>
        <w:t>Section-1</w:t>
      </w:r>
      <w:r w:rsidR="00425447">
        <w:rPr>
          <w:b/>
          <w:bCs/>
          <w:sz w:val="28"/>
          <w:szCs w:val="28"/>
          <w:lang w:val="en-US"/>
        </w:rPr>
        <w:t>(B.akhil kumar)</w:t>
      </w: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o is known as father of Java Programming Language?</w:t>
      </w:r>
    </w:p>
    <w:p w:rsidR="00725F2B" w:rsidRPr="0063644F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James Gosling</w:t>
      </w:r>
    </w:p>
    <w:p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 P Java</w:t>
      </w:r>
    </w:p>
    <w:p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harel Babbage</w:t>
      </w:r>
    </w:p>
    <w:p w:rsidR="00725F2B" w:rsidRPr="00184429" w:rsidRDefault="00725F2B" w:rsidP="00DB7B21">
      <w:pPr>
        <w:pStyle w:val="ListParagraph"/>
        <w:numPr>
          <w:ilvl w:val="0"/>
          <w:numId w:val="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ais Pascal</w:t>
      </w:r>
    </w:p>
    <w:p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:rsidR="00725F2B" w:rsidRPr="00184429" w:rsidRDefault="00725F2B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ntrol statements break, continue, return, try-catch-finally and assert belongs to?</w:t>
      </w:r>
    </w:p>
    <w:p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election statements</w:t>
      </w:r>
    </w:p>
    <w:p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op Statements</w:t>
      </w:r>
    </w:p>
    <w:p w:rsidR="00725F2B" w:rsidRPr="0063644F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Transfer statements</w:t>
      </w:r>
    </w:p>
    <w:p w:rsidR="00725F2B" w:rsidRPr="00184429" w:rsidRDefault="00725F2B" w:rsidP="00DB7B21">
      <w:pPr>
        <w:pStyle w:val="ListParagraph"/>
        <w:numPr>
          <w:ilvl w:val="0"/>
          <w:numId w:val="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use Statement</w:t>
      </w:r>
    </w:p>
    <w:p w:rsidR="00725F2B" w:rsidRPr="00184429" w:rsidRDefault="00725F2B" w:rsidP="00DB7B21">
      <w:pPr>
        <w:spacing w:after="0" w:line="240" w:lineRule="auto"/>
        <w:contextualSpacing/>
        <w:rPr>
          <w:lang w:val="en-US"/>
        </w:rPr>
      </w:pPr>
    </w:p>
    <w:p w:rsidR="00725F2B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provides runtime environment for java byte code to be executed?</w:t>
      </w:r>
    </w:p>
    <w:p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DK</w:t>
      </w:r>
    </w:p>
    <w:p w:rsidR="004B7B73" w:rsidRPr="0063644F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JVM</w:t>
      </w:r>
    </w:p>
    <w:p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RE</w:t>
      </w:r>
    </w:p>
    <w:p w:rsidR="004B7B73" w:rsidRPr="00184429" w:rsidRDefault="004B7B73" w:rsidP="00DB7B21">
      <w:pPr>
        <w:pStyle w:val="ListParagraph"/>
        <w:numPr>
          <w:ilvl w:val="0"/>
          <w:numId w:val="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C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byte code in Java?</w:t>
      </w:r>
    </w:p>
    <w:p w:rsidR="004B7B73" w:rsidRPr="00D50378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Code generated by a Java compiler</w:t>
      </w:r>
    </w:p>
    <w:p w:rsidR="004B7B73" w:rsidRPr="00D50378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color w:val="000000" w:themeColor="text1"/>
          <w:lang w:val="en-US"/>
        </w:rPr>
      </w:pPr>
      <w:r w:rsidRPr="00D50378">
        <w:rPr>
          <w:color w:val="000000" w:themeColor="text1"/>
          <w:lang w:val="en-US"/>
        </w:rPr>
        <w:t>Code generated by a Java Virtual Machine</w:t>
      </w:r>
    </w:p>
    <w:p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ame of Java source code file</w:t>
      </w:r>
    </w:p>
    <w:p w:rsidR="004B7B73" w:rsidRPr="00184429" w:rsidRDefault="004B7B73" w:rsidP="00DB7B21">
      <w:pPr>
        <w:pStyle w:val="ListParagraph"/>
        <w:numPr>
          <w:ilvl w:val="0"/>
          <w:numId w:val="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lock of code written inside a class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Java keywords?</w:t>
      </w:r>
    </w:p>
    <w:p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witch</w:t>
      </w:r>
    </w:p>
    <w:p w:rsidR="004B7B73" w:rsidRPr="0063644F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then</w:t>
      </w:r>
    </w:p>
    <w:p w:rsidR="004B7B73" w:rsidRPr="00184429" w:rsidRDefault="004B7B73" w:rsidP="00DB7B21">
      <w:pPr>
        <w:pStyle w:val="ListParagraph"/>
        <w:numPr>
          <w:ilvl w:val="0"/>
          <w:numId w:val="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stanceof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4B7B73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have highest precedence?</w:t>
      </w:r>
    </w:p>
    <w:p w:rsidR="004B7B73" w:rsidRPr="00D50378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()</w:t>
      </w:r>
    </w:p>
    <w:p w:rsidR="004B7B73" w:rsidRPr="00D50378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color w:val="000000" w:themeColor="text1"/>
          <w:lang w:val="en-US"/>
        </w:rPr>
      </w:pPr>
      <w:r w:rsidRPr="00D50378">
        <w:rPr>
          <w:color w:val="000000" w:themeColor="text1"/>
          <w:lang w:val="en-US"/>
        </w:rPr>
        <w:t>++</w:t>
      </w:r>
    </w:p>
    <w:p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*</w:t>
      </w:r>
    </w:p>
    <w:p w:rsidR="004B7B73" w:rsidRPr="00184429" w:rsidRDefault="004B7B73" w:rsidP="00DB7B21">
      <w:pPr>
        <w:pStyle w:val="ListParagraph"/>
        <w:numPr>
          <w:ilvl w:val="0"/>
          <w:numId w:val="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gt;&gt;</w:t>
      </w:r>
    </w:p>
    <w:p w:rsidR="004B7B73" w:rsidRPr="00184429" w:rsidRDefault="004B7B73" w:rsidP="00DB7B21">
      <w:pPr>
        <w:spacing w:after="0" w:line="240" w:lineRule="auto"/>
        <w:contextualSpacing/>
        <w:rPr>
          <w:lang w:val="en-US"/>
        </w:rPr>
      </w:pPr>
    </w:p>
    <w:p w:rsidR="004B7B73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returned by operator '&amp;'?</w:t>
      </w:r>
    </w:p>
    <w:p w:rsidR="0063713F" w:rsidRPr="00D50378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US"/>
        </w:rPr>
      </w:pPr>
      <w:r w:rsidRPr="00D50378">
        <w:rPr>
          <w:color w:val="000000" w:themeColor="text1"/>
          <w:lang w:val="en-US"/>
        </w:rPr>
        <w:t>Integer</w:t>
      </w:r>
    </w:p>
    <w:p w:rsidR="0063713F" w:rsidRPr="00D50378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Character</w:t>
      </w:r>
    </w:p>
    <w:p w:rsidR="0063713F" w:rsidRPr="00D50378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color w:val="000000" w:themeColor="text1"/>
          <w:lang w:val="en-US"/>
        </w:rPr>
      </w:pPr>
      <w:r w:rsidRPr="00D50378">
        <w:rPr>
          <w:color w:val="000000" w:themeColor="text1"/>
          <w:lang w:val="en-US"/>
        </w:rPr>
        <w:t>Boolean</w:t>
      </w:r>
    </w:p>
    <w:p w:rsidR="0063713F" w:rsidRPr="00184429" w:rsidRDefault="0063713F" w:rsidP="00DB7B21">
      <w:pPr>
        <w:pStyle w:val="ListParagraph"/>
        <w:numPr>
          <w:ilvl w:val="0"/>
          <w:numId w:val="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</w:t>
      </w:r>
    </w:p>
    <w:p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ata type long literals are appended by _____</w:t>
      </w:r>
    </w:p>
    <w:p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Uppercase L</w:t>
      </w:r>
    </w:p>
    <w:p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wercase L</w:t>
      </w:r>
    </w:p>
    <w:p w:rsidR="0063713F" w:rsidRPr="00184429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ng</w:t>
      </w:r>
    </w:p>
    <w:p w:rsidR="0063713F" w:rsidRPr="0063644F" w:rsidRDefault="0063713F" w:rsidP="00DB7B21">
      <w:pPr>
        <w:pStyle w:val="ListParagraph"/>
        <w:numPr>
          <w:ilvl w:val="0"/>
          <w:numId w:val="9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Both A and B</w:t>
      </w:r>
    </w:p>
    <w:p w:rsidR="0063713F" w:rsidRPr="00184429" w:rsidRDefault="0063713F" w:rsidP="00DB7B21">
      <w:pPr>
        <w:spacing w:after="0" w:line="240" w:lineRule="auto"/>
        <w:contextualSpacing/>
        <w:rPr>
          <w:lang w:val="en-US"/>
        </w:rPr>
      </w:pP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63713F" w:rsidRPr="00184429" w:rsidRDefault="0063713F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Java language was initially called as ________</w:t>
      </w:r>
    </w:p>
    <w:p w:rsidR="0063713F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umatra</w:t>
      </w:r>
    </w:p>
    <w:p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++</w:t>
      </w:r>
    </w:p>
    <w:p w:rsidR="00D71FD0" w:rsidRPr="0063644F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Oak</w:t>
      </w:r>
    </w:p>
    <w:p w:rsidR="00D71FD0" w:rsidRPr="00184429" w:rsidRDefault="00D71FD0" w:rsidP="00DB7B21">
      <w:pPr>
        <w:pStyle w:val="ListParagraph"/>
        <w:numPr>
          <w:ilvl w:val="0"/>
          <w:numId w:val="1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ine</w:t>
      </w:r>
    </w:p>
    <w:p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variables are created when an object is created with the use of the keyword 'new' and destroyed when the object is destroyed?</w:t>
      </w:r>
    </w:p>
    <w:p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ocal variables</w:t>
      </w:r>
    </w:p>
    <w:p w:rsidR="00D71FD0" w:rsidRPr="0063644F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Instance variables</w:t>
      </w:r>
    </w:p>
    <w:p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lass Variables</w:t>
      </w:r>
    </w:p>
    <w:p w:rsidR="00D71FD0" w:rsidRPr="00184429" w:rsidRDefault="00D71FD0" w:rsidP="00DB7B21">
      <w:pPr>
        <w:pStyle w:val="ListParagraph"/>
        <w:numPr>
          <w:ilvl w:val="0"/>
          <w:numId w:val="1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atic variables</w:t>
      </w:r>
    </w:p>
    <w:p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garbage collection in the context of Java?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deletes all unused java files on the system</w:t>
      </w:r>
    </w:p>
    <w:p w:rsidR="00D71FD0" w:rsidRPr="0063644F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color w:val="4472C4" w:themeColor="accent1"/>
          <w:lang w:val="en-US"/>
        </w:rPr>
      </w:pPr>
      <w:r w:rsidRPr="0063644F">
        <w:rPr>
          <w:color w:val="4472C4" w:themeColor="accent1"/>
          <w:lang w:val="en-US"/>
        </w:rPr>
        <w:t>Memory used by the object with no reference is automatically reclaimed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he JVM cleans output of Java program with error</w:t>
      </w:r>
    </w:p>
    <w:p w:rsidR="00D71FD0" w:rsidRPr="00184429" w:rsidRDefault="00D71FD0" w:rsidP="00DB7B21">
      <w:pPr>
        <w:pStyle w:val="ListParagraph"/>
        <w:numPr>
          <w:ilvl w:val="0"/>
          <w:numId w:val="1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y unused package in a program automatically gets deleted</w:t>
      </w:r>
    </w:p>
    <w:p w:rsidR="00D71FD0" w:rsidRPr="00184429" w:rsidRDefault="00D71FD0" w:rsidP="00DB7B21">
      <w:pPr>
        <w:spacing w:after="0" w:line="240" w:lineRule="auto"/>
        <w:contextualSpacing/>
        <w:rPr>
          <w:lang w:val="en-US"/>
        </w:rPr>
      </w:pPr>
    </w:p>
    <w:p w:rsidR="00D71FD0" w:rsidRPr="00184429" w:rsidRDefault="00D71FD0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a template for creating different objects?</w:t>
      </w:r>
    </w:p>
    <w:p w:rsidR="00D71FD0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n Array</w:t>
      </w:r>
    </w:p>
    <w:p w:rsidR="00BA5CBC" w:rsidRPr="00D50378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A class</w:t>
      </w:r>
    </w:p>
    <w:p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rface</w:t>
      </w:r>
    </w:p>
    <w:p w:rsidR="00BA5CBC" w:rsidRPr="00184429" w:rsidRDefault="00BA5CBC" w:rsidP="00DB7B21">
      <w:pPr>
        <w:pStyle w:val="ListParagraph"/>
        <w:numPr>
          <w:ilvl w:val="0"/>
          <w:numId w:val="1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ethod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ymbol is used to contain the values of automatically initialized arrays?</w:t>
      </w:r>
    </w:p>
    <w:p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rackets</w:t>
      </w:r>
    </w:p>
    <w:p w:rsidR="00BA5CBC" w:rsidRPr="00D50378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Braces</w:t>
      </w:r>
    </w:p>
    <w:p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arentheses</w:t>
      </w:r>
    </w:p>
    <w:p w:rsidR="00BA5CBC" w:rsidRPr="00184429" w:rsidRDefault="00BA5CBC" w:rsidP="00DB7B21">
      <w:pPr>
        <w:pStyle w:val="ListParagraph"/>
        <w:numPr>
          <w:ilvl w:val="0"/>
          <w:numId w:val="1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ma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is true about a constructor?</w:t>
      </w:r>
    </w:p>
    <w:p w:rsidR="00BA5CBC" w:rsidRPr="00D50378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D50378">
        <w:rPr>
          <w:lang w:val="en-US"/>
        </w:rPr>
        <w:t>A constructor must have the same name as the class it is declared within</w:t>
      </w:r>
    </w:p>
    <w:p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is used to create objects</w:t>
      </w:r>
    </w:p>
    <w:p w:rsidR="00BA5CBC" w:rsidRPr="00184429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onstructor may be declared private</w:t>
      </w:r>
    </w:p>
    <w:p w:rsidR="00BA5CBC" w:rsidRPr="00D50378" w:rsidRDefault="00BA5CBC" w:rsidP="00DB7B21">
      <w:pPr>
        <w:pStyle w:val="ListParagraph"/>
        <w:numPr>
          <w:ilvl w:val="0"/>
          <w:numId w:val="15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All of the above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operators is used to allocate memory to array variable in Java?</w:t>
      </w:r>
    </w:p>
    <w:p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lloc</w:t>
      </w:r>
    </w:p>
    <w:p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alloc</w:t>
      </w:r>
    </w:p>
    <w:p w:rsidR="00BA5CBC" w:rsidRPr="00184429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malloc</w:t>
      </w:r>
    </w:p>
    <w:p w:rsidR="00BA5CBC" w:rsidRPr="00D50378" w:rsidRDefault="00BA5CBC" w:rsidP="00DB7B21">
      <w:pPr>
        <w:pStyle w:val="ListParagraph"/>
        <w:numPr>
          <w:ilvl w:val="0"/>
          <w:numId w:val="16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new</w:t>
      </w:r>
    </w:p>
    <w:p w:rsidR="00BA5CBC" w:rsidRPr="00184429" w:rsidRDefault="00BA5CBC" w:rsidP="00DB7B21">
      <w:pPr>
        <w:spacing w:after="0" w:line="240" w:lineRule="auto"/>
        <w:contextualSpacing/>
        <w:rPr>
          <w:lang w:val="en-US"/>
        </w:rPr>
      </w:pPr>
    </w:p>
    <w:p w:rsidR="00BA5CBC" w:rsidRPr="00184429" w:rsidRDefault="00BA5CB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is not a bitwise operator?</w:t>
      </w:r>
    </w:p>
    <w:p w:rsidR="00BA5CBC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' Operator</w:t>
      </w:r>
    </w:p>
    <w:p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&amp;=' Operator</w:t>
      </w:r>
    </w:p>
    <w:p w:rsidR="00FE6074" w:rsidRPr="00184429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|=' Operator</w:t>
      </w:r>
    </w:p>
    <w:p w:rsidR="00FE6074" w:rsidRPr="00D50378" w:rsidRDefault="00FE6074" w:rsidP="00DB7B21">
      <w:pPr>
        <w:pStyle w:val="ListParagraph"/>
        <w:numPr>
          <w:ilvl w:val="0"/>
          <w:numId w:val="17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&lt;=' Operator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se is returned by Greater Than, Less Than and Equal To (i.e Relational) operator?</w:t>
      </w:r>
    </w:p>
    <w:p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d</w:t>
      </w:r>
    </w:p>
    <w:p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</w:t>
      </w:r>
    </w:p>
    <w:p w:rsidR="00FE6074" w:rsidRPr="00D50378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Boolean</w:t>
      </w:r>
    </w:p>
    <w:p w:rsidR="00FE6074" w:rsidRPr="00184429" w:rsidRDefault="00FE6074" w:rsidP="00DB7B21">
      <w:pPr>
        <w:pStyle w:val="ListParagraph"/>
        <w:numPr>
          <w:ilvl w:val="0"/>
          <w:numId w:val="1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ouble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statement transfer execution to different parts of your code based on the value of an expression?</w:t>
      </w:r>
    </w:p>
    <w:p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</w:t>
      </w:r>
    </w:p>
    <w:p w:rsidR="00FE6074" w:rsidRPr="00D50378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switch</w:t>
      </w:r>
    </w:p>
    <w:p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sted-if</w:t>
      </w:r>
    </w:p>
    <w:p w:rsidR="00FE6074" w:rsidRPr="00184429" w:rsidRDefault="00FE6074" w:rsidP="00DB7B21">
      <w:pPr>
        <w:pStyle w:val="ListParagraph"/>
        <w:numPr>
          <w:ilvl w:val="0"/>
          <w:numId w:val="1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f-else-if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FE6074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odulus operator (%) can be applied to which of these?</w:t>
      </w:r>
    </w:p>
    <w:p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tegers</w:t>
      </w:r>
    </w:p>
    <w:p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ing - point numbers</w:t>
      </w:r>
    </w:p>
    <w:p w:rsidR="00FE6074" w:rsidRPr="00D50378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Both A and B</w:t>
      </w:r>
    </w:p>
    <w:p w:rsidR="00FE6074" w:rsidRPr="00184429" w:rsidRDefault="00FE6074" w:rsidP="00DB7B21">
      <w:pPr>
        <w:pStyle w:val="ListParagraph"/>
        <w:numPr>
          <w:ilvl w:val="0"/>
          <w:numId w:val="2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:rsidR="00FE6074" w:rsidRPr="00184429" w:rsidRDefault="00FE6074" w:rsidP="00DB7B21">
      <w:pPr>
        <w:spacing w:after="0" w:line="240" w:lineRule="auto"/>
        <w:contextualSpacing/>
        <w:rPr>
          <w:lang w:val="en-US"/>
        </w:rPr>
      </w:pPr>
    </w:p>
    <w:p w:rsidR="00FE6074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are not the methods of the Thread class?</w:t>
      </w:r>
    </w:p>
    <w:p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yield()</w:t>
      </w:r>
    </w:p>
    <w:p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leep(long msec)</w:t>
      </w:r>
    </w:p>
    <w:p w:rsidR="0091339E" w:rsidRPr="00D50378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go()</w:t>
      </w:r>
    </w:p>
    <w:p w:rsidR="0091339E" w:rsidRPr="00184429" w:rsidRDefault="0091339E" w:rsidP="00DB7B21">
      <w:pPr>
        <w:pStyle w:val="ListParagraph"/>
        <w:numPr>
          <w:ilvl w:val="0"/>
          <w:numId w:val="2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op()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Division operator has ____ precedence over multiplication operator</w:t>
      </w:r>
    </w:p>
    <w:p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Heighest</w:t>
      </w:r>
    </w:p>
    <w:p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east</w:t>
      </w:r>
    </w:p>
    <w:p w:rsidR="0091339E" w:rsidRPr="00D50378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Equal</w:t>
      </w:r>
    </w:p>
    <w:p w:rsidR="0091339E" w:rsidRPr="00184429" w:rsidRDefault="0091339E" w:rsidP="00DB7B21">
      <w:pPr>
        <w:pStyle w:val="ListParagraph"/>
        <w:numPr>
          <w:ilvl w:val="0"/>
          <w:numId w:val="2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full form of JVM?</w:t>
      </w:r>
    </w:p>
    <w:p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Large Machine</w:t>
      </w:r>
    </w:p>
    <w:p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ified Machine</w:t>
      </w:r>
    </w:p>
    <w:p w:rsidR="0091339E" w:rsidRPr="00184429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ava Very Small Machine</w:t>
      </w:r>
    </w:p>
    <w:p w:rsidR="0091339E" w:rsidRPr="00D50378" w:rsidRDefault="0091339E" w:rsidP="00DB7B21">
      <w:pPr>
        <w:pStyle w:val="ListParagraph"/>
        <w:numPr>
          <w:ilvl w:val="0"/>
          <w:numId w:val="24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Java Virtual Machine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feature of OOP has a super-class sub-class concept?</w:t>
      </w:r>
    </w:p>
    <w:p w:rsidR="0091339E" w:rsidRPr="00D50378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Hierarchical inheritance</w:t>
      </w:r>
    </w:p>
    <w:p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inheritance</w:t>
      </w:r>
    </w:p>
    <w:p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ple inheritances</w:t>
      </w:r>
    </w:p>
    <w:p w:rsidR="0091339E" w:rsidRPr="00184429" w:rsidRDefault="0091339E" w:rsidP="00DB7B21">
      <w:pPr>
        <w:pStyle w:val="ListParagraph"/>
        <w:numPr>
          <w:ilvl w:val="0"/>
          <w:numId w:val="2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Multilevel inheritance</w:t>
      </w:r>
    </w:p>
    <w:p w:rsidR="0091339E" w:rsidRPr="00184429" w:rsidRDefault="0091339E" w:rsidP="00DB7B21">
      <w:pPr>
        <w:spacing w:after="0" w:line="240" w:lineRule="auto"/>
        <w:contextualSpacing/>
        <w:rPr>
          <w:lang w:val="en-US"/>
        </w:rPr>
      </w:pPr>
    </w:p>
    <w:p w:rsidR="0091339E" w:rsidRPr="00184429" w:rsidRDefault="0091339E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Java code, the line that begins with /* and ends with */ is known as?</w:t>
      </w:r>
    </w:p>
    <w:p w:rsidR="0091339E" w:rsidRPr="00D50378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Multiline comment</w:t>
      </w:r>
    </w:p>
    <w:p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ingle line comment</w:t>
      </w:r>
    </w:p>
    <w:p w:rsidR="0091339E" w:rsidRPr="00184429" w:rsidRDefault="0091339E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Both A &amp; B</w:t>
      </w:r>
    </w:p>
    <w:p w:rsidR="0091339E" w:rsidRPr="00184429" w:rsidRDefault="0058746C" w:rsidP="00DB7B21">
      <w:pPr>
        <w:pStyle w:val="ListParagraph"/>
        <w:numPr>
          <w:ilvl w:val="0"/>
          <w:numId w:val="2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se</w:t>
      </w:r>
    </w:p>
    <w:p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:rsidR="00DB7B21" w:rsidRPr="00184429" w:rsidRDefault="00DB7B21" w:rsidP="00DB7B21">
      <w:pPr>
        <w:spacing w:after="0" w:line="240" w:lineRule="auto"/>
        <w:contextualSpacing/>
        <w:rPr>
          <w:lang w:val="en-US"/>
        </w:rPr>
      </w:pPr>
    </w:p>
    <w:p w:rsidR="0058746C" w:rsidRPr="00184429" w:rsidRDefault="0058746C" w:rsidP="00DB7B21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not Java modifiers?</w:t>
      </w:r>
    </w:p>
    <w:p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:rsidR="0058746C" w:rsidRPr="00D50378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color w:val="4472C4" w:themeColor="accent1"/>
          <w:lang w:val="en-US"/>
        </w:rPr>
      </w:pPr>
      <w:r w:rsidRPr="00D50378">
        <w:rPr>
          <w:color w:val="4472C4" w:themeColor="accent1"/>
          <w:lang w:val="en-US"/>
        </w:rPr>
        <w:t>friendly</w:t>
      </w:r>
    </w:p>
    <w:p w:rsidR="0058746C" w:rsidRPr="00184429" w:rsidRDefault="0058746C" w:rsidP="00DB7B21">
      <w:pPr>
        <w:pStyle w:val="ListParagraph"/>
        <w:numPr>
          <w:ilvl w:val="0"/>
          <w:numId w:val="2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ansient</w:t>
      </w:r>
    </w:p>
    <w:p w:rsidR="0058746C" w:rsidRPr="00184429" w:rsidRDefault="0058746C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6803D9" w:rsidP="006803D9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following is a superclass of every class in Java?</w:t>
      </w:r>
    </w:p>
    <w:p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rrayList</w:t>
      </w:r>
    </w:p>
    <w:p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bstract class</w:t>
      </w:r>
    </w:p>
    <w:p w:rsidR="006803D9" w:rsidRPr="00C94EB7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Object class</w:t>
      </w:r>
    </w:p>
    <w:p w:rsidR="006803D9" w:rsidRPr="00184429" w:rsidRDefault="006803D9" w:rsidP="006803D9">
      <w:pPr>
        <w:pStyle w:val="ListParagraph"/>
        <w:numPr>
          <w:ilvl w:val="0"/>
          <w:numId w:val="3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String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FF7DA4" w:rsidP="00FF7DA4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 below is not a Java Profiler?</w:t>
      </w:r>
    </w:p>
    <w:p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Profiler</w:t>
      </w:r>
    </w:p>
    <w:p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clipse Profiler</w:t>
      </w:r>
    </w:p>
    <w:p w:rsidR="00FF7DA4" w:rsidRPr="00C94EB7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JVM</w:t>
      </w:r>
    </w:p>
    <w:p w:rsidR="00FF7DA4" w:rsidRPr="00184429" w:rsidRDefault="00FF7DA4" w:rsidP="00FF7DA4">
      <w:pPr>
        <w:pStyle w:val="ListParagraph"/>
        <w:numPr>
          <w:ilvl w:val="0"/>
          <w:numId w:val="3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JConsole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3D596E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f these statements is incorrect about Thread?</w:t>
      </w:r>
    </w:p>
    <w:p w:rsidR="003D596E" w:rsidRPr="00C94EB7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start() method is used to begin execution of the thread</w:t>
      </w:r>
    </w:p>
    <w:p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() method is used to begin execution of a thread before start() method in special cases</w:t>
      </w:r>
    </w:p>
    <w:p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implementing Runnable interface only</w:t>
      </w:r>
    </w:p>
    <w:p w:rsidR="003D596E" w:rsidRPr="00184429" w:rsidRDefault="003D596E" w:rsidP="003D596E">
      <w:pPr>
        <w:pStyle w:val="ListParagraph"/>
        <w:numPr>
          <w:ilvl w:val="0"/>
          <w:numId w:val="3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thread can be formed by a class that extends Thread class</w:t>
      </w:r>
    </w:p>
    <w:p w:rsidR="003D596E" w:rsidRPr="00184429" w:rsidRDefault="003D596E" w:rsidP="003D596E">
      <w:pPr>
        <w:spacing w:after="0" w:line="240" w:lineRule="auto"/>
        <w:rPr>
          <w:lang w:val="en-US"/>
        </w:rPr>
      </w:pPr>
    </w:p>
    <w:p w:rsidR="003D596E" w:rsidRPr="00184429" w:rsidRDefault="00A5771B" w:rsidP="003D596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one of the following is not an access modifier?</w:t>
      </w:r>
    </w:p>
    <w:p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otected</w:t>
      </w:r>
    </w:p>
    <w:p w:rsidR="00A5771B" w:rsidRPr="00C94EB7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void</w:t>
      </w:r>
    </w:p>
    <w:p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ublic</w:t>
      </w:r>
    </w:p>
    <w:p w:rsidR="00A5771B" w:rsidRPr="00184429" w:rsidRDefault="00A5771B" w:rsidP="00A5771B">
      <w:pPr>
        <w:pStyle w:val="ListParagraph"/>
        <w:numPr>
          <w:ilvl w:val="0"/>
          <w:numId w:val="4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private</w:t>
      </w:r>
    </w:p>
    <w:p w:rsidR="00A5771B" w:rsidRPr="00184429" w:rsidRDefault="00A5771B" w:rsidP="00A5771B">
      <w:pPr>
        <w:spacing w:after="0" w:line="240" w:lineRule="auto"/>
        <w:rPr>
          <w:lang w:val="en-US"/>
        </w:rPr>
      </w:pPr>
    </w:p>
    <w:p w:rsidR="00A5771B" w:rsidRPr="00184429" w:rsidRDefault="00803C63" w:rsidP="00A5771B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final class A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i;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B extends A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j;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ystem.out.println(j + " " + i);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 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Inheritance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 obj = new B();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display();     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803C63" w:rsidRPr="00184429" w:rsidRDefault="00803C63" w:rsidP="00803C6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803C63" w:rsidRPr="00184429" w:rsidRDefault="00803C63" w:rsidP="00803C63">
      <w:pPr>
        <w:pStyle w:val="ListParagraph"/>
        <w:spacing w:after="0" w:line="240" w:lineRule="auto"/>
        <w:rPr>
          <w:lang w:val="en-US"/>
        </w:rPr>
      </w:pPr>
    </w:p>
    <w:p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2</w:t>
      </w:r>
    </w:p>
    <w:p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 3</w:t>
      </w:r>
    </w:p>
    <w:p w:rsidR="00803C63" w:rsidRPr="00184429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Runtime Error</w:t>
      </w:r>
    </w:p>
    <w:p w:rsidR="00803C63" w:rsidRPr="00C94EB7" w:rsidRDefault="00803C63" w:rsidP="00803C63">
      <w:pPr>
        <w:pStyle w:val="ListParagraph"/>
        <w:numPr>
          <w:ilvl w:val="0"/>
          <w:numId w:val="42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Compilation Error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D841FE" w:rsidRPr="00184429" w:rsidRDefault="00D841FE" w:rsidP="00D841FE">
      <w:pPr>
        <w:pStyle w:val="ListParagraph"/>
        <w:numPr>
          <w:ilvl w:val="0"/>
          <w:numId w:val="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ich of the following are legal statements?</w:t>
      </w:r>
    </w:p>
    <w:p w:rsidR="00D841FE" w:rsidRPr="00C94EB7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float f=1/3;</w:t>
      </w:r>
    </w:p>
    <w:p w:rsidR="00D841FE" w:rsidRPr="00C94EB7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int i=1/3;</w:t>
      </w:r>
    </w:p>
    <w:p w:rsidR="00D841FE" w:rsidRPr="00184429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=1.01;</w:t>
      </w:r>
    </w:p>
    <w:p w:rsidR="00D841FE" w:rsidRPr="00C94EB7" w:rsidRDefault="00D841FE" w:rsidP="00D841FE">
      <w:pPr>
        <w:pStyle w:val="ListParagraph"/>
        <w:numPr>
          <w:ilvl w:val="0"/>
          <w:numId w:val="44"/>
        </w:numPr>
        <w:spacing w:after="0" w:line="240" w:lineRule="auto"/>
        <w:rPr>
          <w:color w:val="4472C4" w:themeColor="accent1"/>
          <w:lang w:val="en-US"/>
        </w:rPr>
      </w:pPr>
      <w:r w:rsidRPr="00C94EB7">
        <w:rPr>
          <w:color w:val="4472C4" w:themeColor="accent1"/>
          <w:lang w:val="en-US"/>
        </w:rPr>
        <w:t>double d=999d;</w:t>
      </w: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D841FE" w:rsidRPr="00184429" w:rsidRDefault="00D841FE" w:rsidP="00D841FE">
      <w:pPr>
        <w:spacing w:after="0" w:line="240" w:lineRule="auto"/>
        <w:rPr>
          <w:lang w:val="en-US"/>
        </w:rPr>
      </w:pPr>
    </w:p>
    <w:p w:rsidR="00376723" w:rsidRPr="00184429" w:rsidRDefault="00376723" w:rsidP="00DB7B21">
      <w:pPr>
        <w:spacing w:after="0" w:line="240" w:lineRule="auto"/>
        <w:contextualSpacing/>
        <w:rPr>
          <w:b/>
          <w:bCs/>
          <w:sz w:val="24"/>
          <w:szCs w:val="24"/>
          <w:lang w:val="en-US"/>
        </w:rPr>
      </w:pPr>
      <w:r w:rsidRPr="00184429">
        <w:rPr>
          <w:b/>
          <w:bCs/>
          <w:sz w:val="24"/>
          <w:szCs w:val="24"/>
          <w:lang w:val="en-US"/>
        </w:rPr>
        <w:t>SECTION-2</w:t>
      </w:r>
    </w:p>
    <w:p w:rsidR="00376723" w:rsidRPr="00184429" w:rsidRDefault="00376723" w:rsidP="00DB7B21">
      <w:pPr>
        <w:spacing w:after="0" w:line="240" w:lineRule="auto"/>
        <w:contextualSpacing/>
        <w:rPr>
          <w:lang w:val="en-US"/>
        </w:rPr>
      </w:pPr>
    </w:p>
    <w:p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func (int n)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result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n == 1)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1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sult = func (n - 1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return result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} 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 xml:space="preserve">ecursion obj = new </w:t>
      </w:r>
      <w:r w:rsidR="00460C75" w:rsidRPr="00184429">
        <w:rPr>
          <w:rFonts w:ascii="Courier New" w:hAnsi="Courier New" w:cs="Courier New"/>
          <w:lang w:val="en-US"/>
        </w:rPr>
        <w:t>R</w:t>
      </w:r>
      <w:r w:rsidRPr="00184429">
        <w:rPr>
          <w:rFonts w:ascii="Courier New" w:hAnsi="Courier New" w:cs="Courier New"/>
          <w:lang w:val="en-US"/>
        </w:rPr>
        <w:t>ecursion() 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obj.func(5)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:rsidR="00376723" w:rsidRPr="0003371C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1</w:t>
      </w:r>
    </w:p>
    <w:p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20</w:t>
      </w:r>
    </w:p>
    <w:p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376723" w:rsidRPr="00184429" w:rsidRDefault="00376723" w:rsidP="00376723">
      <w:pPr>
        <w:pStyle w:val="ListParagraph"/>
        <w:numPr>
          <w:ilvl w:val="0"/>
          <w:numId w:val="2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one of the mentioned</w:t>
      </w:r>
    </w:p>
    <w:p w:rsidR="00376723" w:rsidRPr="00184429" w:rsidRDefault="00376723" w:rsidP="00376723">
      <w:pPr>
        <w:spacing w:after="0" w:line="240" w:lineRule="auto"/>
        <w:rPr>
          <w:lang w:val="en-US"/>
        </w:rPr>
      </w:pPr>
    </w:p>
    <w:p w:rsidR="00376723" w:rsidRPr="00184429" w:rsidRDefault="00376723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class </w:t>
      </w:r>
      <w:r w:rsidR="00460C75" w:rsidRPr="00184429">
        <w:rPr>
          <w:rFonts w:ascii="Courier New" w:hAnsi="Courier New" w:cs="Courier New"/>
          <w:lang w:val="en-US"/>
        </w:rPr>
        <w:t>O</w:t>
      </w:r>
      <w:r w:rsidRPr="00184429">
        <w:rPr>
          <w:rFonts w:ascii="Courier New" w:hAnsi="Courier New" w:cs="Courier New"/>
          <w:lang w:val="en-US"/>
        </w:rPr>
        <w:t>utput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 c = "Hello i love java"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boolean var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var = c.startsWith("hello"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var);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376723" w:rsidRPr="00184429" w:rsidRDefault="00376723" w:rsidP="00376723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376723" w:rsidRPr="00184429" w:rsidRDefault="00376723" w:rsidP="00376723">
      <w:pPr>
        <w:pStyle w:val="ListParagraph"/>
        <w:spacing w:after="0" w:line="240" w:lineRule="auto"/>
        <w:rPr>
          <w:lang w:val="en-US"/>
        </w:rPr>
      </w:pPr>
    </w:p>
    <w:p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:rsidR="00376723" w:rsidRPr="00184429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</w:t>
      </w:r>
    </w:p>
    <w:p w:rsidR="00376723" w:rsidRPr="0003371C" w:rsidRDefault="00376723" w:rsidP="00376723">
      <w:pPr>
        <w:pStyle w:val="ListParagraph"/>
        <w:numPr>
          <w:ilvl w:val="0"/>
          <w:numId w:val="30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false</w:t>
      </w:r>
    </w:p>
    <w:p w:rsidR="00376723" w:rsidRPr="00184429" w:rsidRDefault="00376723" w:rsidP="00376723">
      <w:pPr>
        <w:spacing w:after="0" w:line="240" w:lineRule="auto"/>
        <w:rPr>
          <w:lang w:val="en-US"/>
        </w:rPr>
      </w:pPr>
    </w:p>
    <w:p w:rsidR="00376723" w:rsidRPr="00184429" w:rsidRDefault="00376723" w:rsidP="00376723">
      <w:pPr>
        <w:spacing w:after="0" w:line="240" w:lineRule="auto"/>
        <w:rPr>
          <w:lang w:val="en-US"/>
        </w:rPr>
      </w:pPr>
    </w:p>
    <w:p w:rsidR="00376723" w:rsidRPr="00184429" w:rsidRDefault="001D0CBD" w:rsidP="00376723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   StringBuffer s1 = new StringBuffer("Quiz"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tringBuffer s2 = s1.reverse(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System.out.println(s2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ziuQ</w:t>
      </w:r>
    </w:p>
    <w:p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ziuQQuiz</w:t>
      </w:r>
    </w:p>
    <w:p w:rsidR="001D0CBD" w:rsidRPr="00184429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Quiz</w:t>
      </w:r>
    </w:p>
    <w:p w:rsidR="001D0CBD" w:rsidRPr="0003371C" w:rsidRDefault="001D0CBD" w:rsidP="001D0CBD">
      <w:pPr>
        <w:pStyle w:val="ListParagraph"/>
        <w:numPr>
          <w:ilvl w:val="0"/>
          <w:numId w:val="31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ziuQ</w:t>
      </w:r>
    </w:p>
    <w:p w:rsidR="001D0CBD" w:rsidRPr="00184429" w:rsidRDefault="001D0CBD" w:rsidP="001D0CBD">
      <w:pPr>
        <w:spacing w:after="0" w:line="240" w:lineRule="auto"/>
        <w:rPr>
          <w:lang w:val="en-US"/>
        </w:rPr>
      </w:pPr>
    </w:p>
    <w:p w:rsidR="001D0CBD" w:rsidRPr="00184429" w:rsidRDefault="001D0CBD" w:rsidP="001D0CBD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eger i = new Integer(257);  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byte x = i.byteValue(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x);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1D0CBD" w:rsidRPr="00184429" w:rsidRDefault="001D0CBD" w:rsidP="001D0CBD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1D0CBD" w:rsidRPr="00184429" w:rsidRDefault="001D0CBD" w:rsidP="001D0CBD">
      <w:pPr>
        <w:pStyle w:val="ListParagraph"/>
        <w:spacing w:after="0" w:line="240" w:lineRule="auto"/>
        <w:rPr>
          <w:lang w:val="en-US"/>
        </w:rPr>
      </w:pPr>
    </w:p>
    <w:p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7</w:t>
      </w:r>
    </w:p>
    <w:p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56</w:t>
      </w:r>
    </w:p>
    <w:p w:rsidR="001D0CBD" w:rsidRPr="0003371C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1</w:t>
      </w:r>
    </w:p>
    <w:p w:rsidR="001D0CBD" w:rsidRPr="00184429" w:rsidRDefault="001D0CBD" w:rsidP="001D0CBD">
      <w:pPr>
        <w:pStyle w:val="ListParagraph"/>
        <w:numPr>
          <w:ilvl w:val="0"/>
          <w:numId w:val="32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1D0CBD" w:rsidRPr="00184429" w:rsidRDefault="001D0CBD" w:rsidP="001D0CBD">
      <w:pPr>
        <w:spacing w:after="0" w:line="240" w:lineRule="auto"/>
        <w:rPr>
          <w:lang w:val="en-US"/>
        </w:rPr>
      </w:pPr>
    </w:p>
    <w:p w:rsidR="001D0CBD" w:rsidRPr="00184429" w:rsidRDefault="001D0CBD" w:rsidP="001D0CBD">
      <w:pPr>
        <w:spacing w:after="0" w:line="240" w:lineRule="auto"/>
        <w:rPr>
          <w:lang w:val="en-US"/>
        </w:rPr>
      </w:pPr>
    </w:p>
    <w:p w:rsidR="00460C75" w:rsidRPr="00184429" w:rsidRDefault="00460C75" w:rsidP="00460C7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x = 2.0;  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y = 3.0;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z = Math.pow( x, y );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z);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460C75" w:rsidRPr="00184429" w:rsidRDefault="00460C75" w:rsidP="00460C75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460C75" w:rsidRPr="00184429" w:rsidRDefault="00460C75" w:rsidP="00460C75">
      <w:pPr>
        <w:pStyle w:val="ListParagraph"/>
        <w:spacing w:after="0" w:line="240" w:lineRule="auto"/>
        <w:rPr>
          <w:lang w:val="en-US"/>
        </w:rPr>
      </w:pPr>
    </w:p>
    <w:p w:rsidR="00460C75" w:rsidRPr="00184429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9.0</w:t>
      </w:r>
    </w:p>
    <w:p w:rsidR="00460C75" w:rsidRPr="0003371C" w:rsidRDefault="00460C75" w:rsidP="00460C75">
      <w:pPr>
        <w:pStyle w:val="ListParagraph"/>
        <w:numPr>
          <w:ilvl w:val="0"/>
          <w:numId w:val="33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8.0</w:t>
      </w:r>
    </w:p>
    <w:p w:rsidR="00460C7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4.0</w:t>
      </w:r>
    </w:p>
    <w:p w:rsidR="005F07A5" w:rsidRPr="00184429" w:rsidRDefault="005F07A5" w:rsidP="00460C75">
      <w:pPr>
        <w:pStyle w:val="ListParagraph"/>
        <w:numPr>
          <w:ilvl w:val="0"/>
          <w:numId w:val="3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.0</w:t>
      </w:r>
    </w:p>
    <w:p w:rsidR="005F07A5" w:rsidRPr="00184429" w:rsidRDefault="005F07A5" w:rsidP="005F07A5">
      <w:pPr>
        <w:spacing w:after="0" w:line="240" w:lineRule="auto"/>
        <w:rPr>
          <w:lang w:val="en-US"/>
        </w:rPr>
      </w:pPr>
    </w:p>
    <w:p w:rsidR="005F07A5" w:rsidRPr="00184429" w:rsidRDefault="006803D9" w:rsidP="005F07A5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utput {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public static void main(String args[]) {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double x = 3.14;  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int y = (int) Math.ceil(x);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System.out.print(y);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}</w:t>
      </w:r>
    </w:p>
    <w:p w:rsidR="006803D9" w:rsidRPr="00184429" w:rsidRDefault="006803D9" w:rsidP="006803D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6803D9" w:rsidRPr="00184429" w:rsidRDefault="006803D9" w:rsidP="006803D9">
      <w:pPr>
        <w:spacing w:after="0" w:line="240" w:lineRule="auto"/>
        <w:rPr>
          <w:lang w:val="en-US"/>
        </w:rPr>
      </w:pPr>
    </w:p>
    <w:p w:rsidR="006803D9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3</w:t>
      </w:r>
    </w:p>
    <w:p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0</w:t>
      </w:r>
    </w:p>
    <w:p w:rsidR="0016721A" w:rsidRPr="0003371C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4</w:t>
      </w:r>
    </w:p>
    <w:p w:rsidR="0016721A" w:rsidRPr="00184429" w:rsidRDefault="0016721A" w:rsidP="0016721A">
      <w:pPr>
        <w:pStyle w:val="ListParagraph"/>
        <w:numPr>
          <w:ilvl w:val="0"/>
          <w:numId w:val="3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3.0</w:t>
      </w:r>
    </w:p>
    <w:p w:rsidR="0016721A" w:rsidRPr="00184429" w:rsidRDefault="0016721A" w:rsidP="0016721A">
      <w:pPr>
        <w:spacing w:after="0" w:line="240" w:lineRule="auto"/>
        <w:rPr>
          <w:lang w:val="en-US"/>
        </w:rPr>
      </w:pPr>
    </w:p>
    <w:p w:rsidR="0016721A" w:rsidRPr="00184429" w:rsidRDefault="00FF7DA4" w:rsidP="0016721A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 snippet?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rraylists {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ArrayLists obj = new ArrayLists(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A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B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"C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1, "D"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);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FF7DA4" w:rsidRPr="00184429" w:rsidRDefault="00FF7DA4" w:rsidP="00FF7D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p w:rsidR="00FF7DA4" w:rsidRPr="00184429" w:rsidRDefault="00FF7D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D, C]</w:t>
      </w:r>
    </w:p>
    <w:p w:rsidR="00FF7D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]</w:t>
      </w:r>
    </w:p>
    <w:p w:rsidR="00D45CA4" w:rsidRPr="00184429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[A, B, C, D]</w:t>
      </w:r>
    </w:p>
    <w:p w:rsidR="00D45CA4" w:rsidRPr="0003371C" w:rsidRDefault="00D45CA4" w:rsidP="00FF7DA4">
      <w:pPr>
        <w:pStyle w:val="ListParagraph"/>
        <w:numPr>
          <w:ilvl w:val="0"/>
          <w:numId w:val="37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[A, D, B, C]</w:t>
      </w:r>
    </w:p>
    <w:p w:rsidR="00D45CA4" w:rsidRPr="00184429" w:rsidRDefault="00D45CA4" w:rsidP="00D45CA4">
      <w:pPr>
        <w:spacing w:after="0" w:line="240" w:lineRule="auto"/>
        <w:rPr>
          <w:lang w:val="en-US"/>
        </w:rPr>
      </w:pPr>
    </w:p>
    <w:p w:rsidR="00D45CA4" w:rsidRPr="00184429" w:rsidRDefault="00D45CA4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mport java.util.*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Collection_iterators {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nkedList list = new LinkedList(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st.add(new Integer(2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st.add(new Integer(8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st.add(new Integer(5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list.add(new Integer(1)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terator i = list.iterator(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reverse(list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llections.sort(list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while(i.hasNext())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System.out.print(i.next() + " ");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45CA4" w:rsidRPr="00184429" w:rsidRDefault="00D45CA4" w:rsidP="00D45CA4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D45CA4" w:rsidRPr="00184429" w:rsidRDefault="00D45CA4" w:rsidP="00D45CA4">
      <w:pPr>
        <w:pStyle w:val="ListParagraph"/>
        <w:spacing w:after="0" w:line="240" w:lineRule="auto"/>
        <w:rPr>
          <w:lang w:val="en-US"/>
        </w:rPr>
      </w:pPr>
    </w:p>
    <w:p w:rsidR="00D45CA4" w:rsidRPr="0003371C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1 2 5 8</w:t>
      </w:r>
    </w:p>
    <w:p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1 8 5</w:t>
      </w:r>
    </w:p>
    <w:p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1 5 8 2</w:t>
      </w:r>
    </w:p>
    <w:p w:rsidR="00D45CA4" w:rsidRPr="00184429" w:rsidRDefault="00D45CA4" w:rsidP="00D45CA4">
      <w:pPr>
        <w:pStyle w:val="ListParagraph"/>
        <w:numPr>
          <w:ilvl w:val="0"/>
          <w:numId w:val="3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2 8 5 1</w:t>
      </w:r>
    </w:p>
    <w:p w:rsidR="00D45CA4" w:rsidRPr="00184429" w:rsidRDefault="00D45CA4" w:rsidP="00D45CA4">
      <w:pPr>
        <w:spacing w:after="0" w:line="240" w:lineRule="auto"/>
        <w:rPr>
          <w:lang w:val="en-US"/>
        </w:rPr>
      </w:pPr>
    </w:p>
    <w:p w:rsidR="00D45CA4" w:rsidRPr="00184429" w:rsidRDefault="00A5771B" w:rsidP="00D45CA4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code?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newthread extends Thread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Thread t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newthread()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 = new Thread(this,"Thread_1"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 = new Thread(this,"Thread_2"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1.start(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.start(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lastRenderedPageBreak/>
        <w:t xml:space="preserve">    public void run()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2.setPriority(Thread.MAX_PRIORITY);</w:t>
      </w:r>
      <w:r w:rsidRPr="00184429">
        <w:rPr>
          <w:rFonts w:ascii="Courier New" w:hAnsi="Courier New" w:cs="Courier New"/>
          <w:lang w:val="en-US"/>
        </w:rPr>
        <w:tab/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(t1.equals(t2));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multithreaded_programing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new newthread();        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A5771B" w:rsidRPr="00184429" w:rsidRDefault="00A5771B" w:rsidP="00A5771B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true</w:t>
      </w:r>
    </w:p>
    <w:p w:rsidR="00A5771B" w:rsidRPr="0003371C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falsefalse</w:t>
      </w:r>
    </w:p>
    <w:p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true</w:t>
      </w:r>
    </w:p>
    <w:p w:rsidR="00A5771B" w:rsidRPr="00184429" w:rsidRDefault="00A5771B" w:rsidP="00A5771B">
      <w:pPr>
        <w:pStyle w:val="ListParagraph"/>
        <w:numPr>
          <w:ilvl w:val="0"/>
          <w:numId w:val="40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alse</w:t>
      </w:r>
    </w:p>
    <w:p w:rsidR="00A5771B" w:rsidRPr="00184429" w:rsidRDefault="00A5771B" w:rsidP="00A5771B">
      <w:pPr>
        <w:spacing w:after="0" w:line="240" w:lineRule="auto"/>
        <w:rPr>
          <w:lang w:val="en-US"/>
        </w:rPr>
      </w:pPr>
    </w:p>
    <w:p w:rsidR="00A5771B" w:rsidRPr="00184429" w:rsidRDefault="00D72AA7" w:rsidP="00A5771B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will be the output of the following Java program?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nt x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double y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add(int a, int b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x = a + b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add(double c, double d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y = c + d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Overload(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his.x = 0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his.y = 0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Overload_methods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verload obj = new Overload(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nt a = 2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ouble b = 3.2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a, a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.add(b, b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obj.x + " " + obj.y);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72AA7" w:rsidRPr="00184429" w:rsidRDefault="00D72AA7" w:rsidP="00D72AA7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D72AA7" w:rsidRPr="00184429" w:rsidRDefault="00D72AA7" w:rsidP="00D72AA7">
      <w:pPr>
        <w:pStyle w:val="ListParagraph"/>
        <w:spacing w:after="0" w:line="240" w:lineRule="auto"/>
        <w:rPr>
          <w:lang w:val="en-US"/>
        </w:rPr>
      </w:pPr>
    </w:p>
    <w:p w:rsidR="00D72AA7" w:rsidRPr="0003371C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4 6.4</w:t>
      </w:r>
    </w:p>
    <w:p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</w:t>
      </w:r>
    </w:p>
    <w:p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.4 6.4</w:t>
      </w:r>
    </w:p>
    <w:p w:rsidR="00743F03" w:rsidRPr="00184429" w:rsidRDefault="00743F03" w:rsidP="001B03F0">
      <w:pPr>
        <w:pStyle w:val="ListParagraph"/>
        <w:numPr>
          <w:ilvl w:val="0"/>
          <w:numId w:val="43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6 6</w:t>
      </w:r>
    </w:p>
    <w:p w:rsidR="00743F03" w:rsidRPr="00184429" w:rsidRDefault="00743F03" w:rsidP="00743F03">
      <w:pPr>
        <w:spacing w:after="0" w:line="240" w:lineRule="auto"/>
        <w:rPr>
          <w:lang w:val="en-US"/>
        </w:rPr>
      </w:pPr>
    </w:p>
    <w:p w:rsidR="00475A39" w:rsidRPr="00184429" w:rsidRDefault="00475A39" w:rsidP="00743F03">
      <w:pPr>
        <w:spacing w:after="0" w:line="240" w:lineRule="auto"/>
        <w:rPr>
          <w:lang w:val="en-US"/>
        </w:rPr>
      </w:pPr>
    </w:p>
    <w:p w:rsidR="00475A39" w:rsidRPr="00184429" w:rsidRDefault="00475A39" w:rsidP="00743F03">
      <w:pPr>
        <w:spacing w:after="0" w:line="240" w:lineRule="auto"/>
        <w:rPr>
          <w:lang w:val="en-US"/>
        </w:rPr>
      </w:pPr>
    </w:p>
    <w:p w:rsidR="00743F03" w:rsidRPr="00184429" w:rsidRDefault="00D841FE" w:rsidP="00D841FE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What is the result?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public class Test {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static void main(String args[]) {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lass Foo {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public int i = 3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Object o = (Object)new Foo()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Foo foo = (Foo)o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i = “ + foo.i);</w:t>
      </w:r>
    </w:p>
    <w:p w:rsidR="00475A39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D841FE" w:rsidRPr="00184429" w:rsidRDefault="00475A39" w:rsidP="00475A39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A5771B" w:rsidRPr="00184429" w:rsidRDefault="00A5771B" w:rsidP="00A5771B">
      <w:pPr>
        <w:pStyle w:val="ListParagraph"/>
        <w:spacing w:after="0" w:line="240" w:lineRule="auto"/>
        <w:rPr>
          <w:lang w:val="en-US"/>
        </w:rPr>
      </w:pPr>
    </w:p>
    <w:p w:rsidR="00D45CA4" w:rsidRPr="0003371C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i = 3</w:t>
      </w:r>
    </w:p>
    <w:p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Compilation fails</w:t>
      </w:r>
    </w:p>
    <w:p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6</w:t>
      </w:r>
    </w:p>
    <w:p w:rsidR="00475A39" w:rsidRPr="00184429" w:rsidRDefault="00475A39" w:rsidP="00475A39">
      <w:pPr>
        <w:pStyle w:val="ListParagraph"/>
        <w:numPr>
          <w:ilvl w:val="0"/>
          <w:numId w:val="45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 ClassCastException is thrown at line 7</w:t>
      </w:r>
    </w:p>
    <w:p w:rsidR="00475A39" w:rsidRPr="00184429" w:rsidRDefault="00475A39" w:rsidP="00475A39">
      <w:pPr>
        <w:spacing w:after="0" w:line="240" w:lineRule="auto"/>
        <w:rPr>
          <w:lang w:val="en-US"/>
        </w:rPr>
      </w:pPr>
    </w:p>
    <w:p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ich two cause a compiler error? (Choose two)</w:t>
      </w:r>
    </w:p>
    <w:p w:rsidR="00475A39" w:rsidRPr="0003371C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float[] = new float(3);</w:t>
      </w:r>
    </w:p>
    <w:p w:rsidR="00475A39" w:rsidRPr="0003371C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float f2[] = new float[]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[] f1 = new float[3]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3[] = new float[3]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5[] = { 1.0f, 2.0f, 2.0f };</w:t>
      </w:r>
    </w:p>
    <w:p w:rsidR="00475A39" w:rsidRPr="00184429" w:rsidRDefault="00475A39" w:rsidP="00475A39">
      <w:pPr>
        <w:pStyle w:val="ListParagraph"/>
        <w:numPr>
          <w:ilvl w:val="0"/>
          <w:numId w:val="46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float f4[] = new float[] { 1.0f. 2.0f. 3.0f};</w:t>
      </w:r>
    </w:p>
    <w:p w:rsidR="00475A39" w:rsidRPr="00184429" w:rsidRDefault="00475A39" w:rsidP="00475A39">
      <w:pPr>
        <w:spacing w:after="0" w:line="240" w:lineRule="auto"/>
        <w:rPr>
          <w:lang w:val="en-US"/>
        </w:rPr>
      </w:pPr>
    </w:p>
    <w:p w:rsidR="00475A39" w:rsidRPr="00184429" w:rsidRDefault="00475A39" w:rsidP="00475A3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at is the result?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 i =1,j =10;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do {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if(i++&gt; --j) {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continue;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415E5C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 while (i &lt;5);</w:t>
      </w:r>
    </w:p>
    <w:p w:rsidR="00475A39" w:rsidRPr="00184429" w:rsidRDefault="00415E5C" w:rsidP="00415E5C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System.out.println("i = " + i + "and j = " + j);</w:t>
      </w:r>
    </w:p>
    <w:p w:rsidR="00415E5C" w:rsidRPr="00184429" w:rsidRDefault="00415E5C" w:rsidP="00415E5C">
      <w:pPr>
        <w:pStyle w:val="ListParagraph"/>
        <w:spacing w:after="0" w:line="240" w:lineRule="auto"/>
        <w:rPr>
          <w:lang w:val="en-US"/>
        </w:rPr>
      </w:pP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5 and j = 5</w:t>
      </w: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5</w:t>
      </w:r>
    </w:p>
    <w:p w:rsidR="00415E5C" w:rsidRPr="0003371C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color w:val="4472C4" w:themeColor="accent1"/>
          <w:lang w:val="en-US"/>
        </w:rPr>
      </w:pPr>
      <w:r w:rsidRPr="0003371C">
        <w:rPr>
          <w:color w:val="4472C4" w:themeColor="accent1"/>
          <w:lang w:val="en-US"/>
        </w:rPr>
        <w:t>i = 5 and j = 6</w:t>
      </w:r>
    </w:p>
    <w:p w:rsidR="00415E5C" w:rsidRPr="00184429" w:rsidRDefault="00415E5C" w:rsidP="00415E5C">
      <w:pPr>
        <w:pStyle w:val="ListParagraph"/>
        <w:numPr>
          <w:ilvl w:val="0"/>
          <w:numId w:val="47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 = 6 and j = 6</w:t>
      </w:r>
    </w:p>
    <w:p w:rsidR="00415E5C" w:rsidRPr="00184429" w:rsidRDefault="00415E5C" w:rsidP="00415E5C">
      <w:pPr>
        <w:spacing w:after="0" w:line="240" w:lineRule="auto"/>
        <w:rPr>
          <w:lang w:val="en-US"/>
        </w:rPr>
      </w:pPr>
    </w:p>
    <w:p w:rsidR="00415E5C" w:rsidRPr="00184429" w:rsidRDefault="000C73C0" w:rsidP="00415E5C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is the Demo object, created on line 3, eligible for garbage collection?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Test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rivate Demo d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start(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 = new Demo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this.takeDemo(d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takeDemo(Demo demo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ull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demo = new Demo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lastRenderedPageBreak/>
        <w:t>After line 5</w:t>
      </w: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line 9</w:t>
      </w: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After the start() method completes</w:t>
      </w:r>
    </w:p>
    <w:p w:rsidR="000C73C0" w:rsidRPr="00184429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When the takeDemo() method completes</w:t>
      </w:r>
    </w:p>
    <w:p w:rsidR="000C73C0" w:rsidRPr="008A0453" w:rsidRDefault="000C73C0" w:rsidP="000C73C0">
      <w:pPr>
        <w:pStyle w:val="ListParagraph"/>
        <w:numPr>
          <w:ilvl w:val="0"/>
          <w:numId w:val="48"/>
        </w:numPr>
        <w:spacing w:after="0" w:line="240" w:lineRule="auto"/>
        <w:rPr>
          <w:color w:val="4472C4" w:themeColor="accent1"/>
          <w:lang w:val="en-US"/>
        </w:rPr>
      </w:pPr>
      <w:r w:rsidRPr="008A0453">
        <w:rPr>
          <w:color w:val="4472C4" w:themeColor="accent1"/>
          <w:lang w:val="en-US"/>
        </w:rPr>
        <w:t>When the instance running this code is made eligible for garbage collection</w:t>
      </w:r>
    </w:p>
    <w:p w:rsidR="000C73C0" w:rsidRPr="00184429" w:rsidRDefault="008A0453" w:rsidP="008A0453">
      <w:pPr>
        <w:tabs>
          <w:tab w:val="left" w:pos="1950"/>
        </w:tabs>
        <w:spacing w:after="0" w:line="240" w:lineRule="auto"/>
        <w:rPr>
          <w:lang w:val="en-US"/>
        </w:rPr>
      </w:pPr>
      <w:r>
        <w:rPr>
          <w:lang w:val="en-US"/>
        </w:rPr>
        <w:tab/>
      </w:r>
    </w:p>
    <w:p w:rsidR="000C73C0" w:rsidRPr="00184429" w:rsidRDefault="000C73C0" w:rsidP="00674429">
      <w:pPr>
        <w:pStyle w:val="ListParagraph"/>
        <w:numPr>
          <w:ilvl w:val="0"/>
          <w:numId w:val="28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In the given code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interface Animal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void soundOff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Elephant implements Animal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soundOff(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Trumpet”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Lion implements Animal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public void soundOff(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System.out.println(“Roar”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class Alpha1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static Animal get( String choice 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if ( choice.equalsIgnoreCase( “meat eater” ))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Lion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 else {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    return new Elephant();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 xml:space="preserve">    }</w:t>
      </w:r>
    </w:p>
    <w:p w:rsidR="000C73C0" w:rsidRPr="00184429" w:rsidRDefault="000C73C0" w:rsidP="000C73C0">
      <w:pPr>
        <w:pStyle w:val="ListParagraph"/>
        <w:spacing w:after="0" w:line="240" w:lineRule="auto"/>
        <w:rPr>
          <w:rFonts w:ascii="Courier New" w:hAnsi="Courier New" w:cs="Courier New"/>
          <w:lang w:val="en-US"/>
        </w:rPr>
      </w:pPr>
      <w:r w:rsidRPr="00184429">
        <w:rPr>
          <w:rFonts w:ascii="Courier New" w:hAnsi="Courier New" w:cs="Courier New"/>
          <w:lang w:val="en-US"/>
        </w:rPr>
        <w:t>}</w:t>
      </w:r>
    </w:p>
    <w:p w:rsidR="000C73C0" w:rsidRPr="00184429" w:rsidRDefault="000C73C0" w:rsidP="000C73C0">
      <w:pPr>
        <w:pStyle w:val="ListParagraph"/>
        <w:spacing w:after="0" w:line="240" w:lineRule="auto"/>
        <w:rPr>
          <w:lang w:val="en-US"/>
        </w:rPr>
      </w:pPr>
    </w:p>
    <w:p w:rsidR="000C73C0" w:rsidRPr="00184429" w:rsidRDefault="000C73C0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new Animal().soundOff();</w:t>
      </w:r>
    </w:p>
    <w:p w:rsidR="000C73C0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Elephant e = new Alpha1();</w:t>
      </w:r>
    </w:p>
    <w:p w:rsidR="00701BE2" w:rsidRPr="00184429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lang w:val="en-US"/>
        </w:rPr>
      </w:pPr>
      <w:r w:rsidRPr="00184429">
        <w:rPr>
          <w:lang w:val="en-US"/>
        </w:rPr>
        <w:t>Lion 1 = Alpha.get(“meat eater”);</w:t>
      </w:r>
    </w:p>
    <w:p w:rsidR="00701BE2" w:rsidRPr="008A0453" w:rsidRDefault="00701BE2" w:rsidP="000C73C0">
      <w:pPr>
        <w:pStyle w:val="ListParagraph"/>
        <w:numPr>
          <w:ilvl w:val="0"/>
          <w:numId w:val="49"/>
        </w:numPr>
        <w:spacing w:after="0" w:line="240" w:lineRule="auto"/>
        <w:rPr>
          <w:color w:val="4472C4" w:themeColor="accent1"/>
          <w:lang w:val="en-US"/>
        </w:rPr>
      </w:pPr>
      <w:r w:rsidRPr="008A0453">
        <w:rPr>
          <w:color w:val="4472C4" w:themeColor="accent1"/>
          <w:lang w:val="en-US"/>
        </w:rPr>
        <w:t>new Alpha1().get(“veggie”).soundOff();</w:t>
      </w:r>
    </w:p>
    <w:p w:rsidR="00FF7DA4" w:rsidRPr="00184429" w:rsidRDefault="00FF7DA4" w:rsidP="00FF7DA4">
      <w:pPr>
        <w:pStyle w:val="ListParagraph"/>
        <w:spacing w:after="0" w:line="240" w:lineRule="auto"/>
        <w:rPr>
          <w:lang w:val="en-US"/>
        </w:rPr>
      </w:pPr>
    </w:p>
    <w:sectPr w:rsidR="00FF7DA4" w:rsidRPr="00184429" w:rsidSect="00FB7A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723334"/>
    <w:multiLevelType w:val="hybridMultilevel"/>
    <w:tmpl w:val="579C7E82"/>
    <w:lvl w:ilvl="0" w:tplc="8254601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1FF397E"/>
    <w:multiLevelType w:val="hybridMultilevel"/>
    <w:tmpl w:val="8AE27C44"/>
    <w:lvl w:ilvl="0" w:tplc="0FFEE2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3AD3E00"/>
    <w:multiLevelType w:val="hybridMultilevel"/>
    <w:tmpl w:val="3B78C78E"/>
    <w:lvl w:ilvl="0" w:tplc="8866240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542A7B"/>
    <w:multiLevelType w:val="hybridMultilevel"/>
    <w:tmpl w:val="51F6AB1E"/>
    <w:lvl w:ilvl="0" w:tplc="5D48FC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5D1464E"/>
    <w:multiLevelType w:val="hybridMultilevel"/>
    <w:tmpl w:val="EB7EE8AE"/>
    <w:lvl w:ilvl="0" w:tplc="E7B6ED8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CC91BEE"/>
    <w:multiLevelType w:val="hybridMultilevel"/>
    <w:tmpl w:val="FB56DAD0"/>
    <w:lvl w:ilvl="0" w:tplc="7B16666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105C5463"/>
    <w:multiLevelType w:val="hybridMultilevel"/>
    <w:tmpl w:val="7E3A1326"/>
    <w:lvl w:ilvl="0" w:tplc="9992195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1411015"/>
    <w:multiLevelType w:val="hybridMultilevel"/>
    <w:tmpl w:val="765666FC"/>
    <w:lvl w:ilvl="0" w:tplc="A78C3A2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12724A83"/>
    <w:multiLevelType w:val="hybridMultilevel"/>
    <w:tmpl w:val="0494DECE"/>
    <w:lvl w:ilvl="0" w:tplc="7B807D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48C6940"/>
    <w:multiLevelType w:val="hybridMultilevel"/>
    <w:tmpl w:val="6DCED54C"/>
    <w:lvl w:ilvl="0" w:tplc="F46A25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5312024"/>
    <w:multiLevelType w:val="hybridMultilevel"/>
    <w:tmpl w:val="09E877EE"/>
    <w:lvl w:ilvl="0" w:tplc="27B0D7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55345B8"/>
    <w:multiLevelType w:val="hybridMultilevel"/>
    <w:tmpl w:val="12F24DC4"/>
    <w:lvl w:ilvl="0" w:tplc="696256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7775B63"/>
    <w:multiLevelType w:val="hybridMultilevel"/>
    <w:tmpl w:val="3D7C082C"/>
    <w:lvl w:ilvl="0" w:tplc="F210D0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A126110"/>
    <w:multiLevelType w:val="hybridMultilevel"/>
    <w:tmpl w:val="54B8977E"/>
    <w:lvl w:ilvl="0" w:tplc="FFA401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CEE1F0C"/>
    <w:multiLevelType w:val="hybridMultilevel"/>
    <w:tmpl w:val="6624D466"/>
    <w:lvl w:ilvl="0" w:tplc="7082C4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41C7088"/>
    <w:multiLevelType w:val="hybridMultilevel"/>
    <w:tmpl w:val="11D67FAE"/>
    <w:lvl w:ilvl="0" w:tplc="BB427C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2635046E"/>
    <w:multiLevelType w:val="hybridMultilevel"/>
    <w:tmpl w:val="126622BE"/>
    <w:lvl w:ilvl="0" w:tplc="C4AA5F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74F3E1E"/>
    <w:multiLevelType w:val="hybridMultilevel"/>
    <w:tmpl w:val="C78E4D98"/>
    <w:lvl w:ilvl="0" w:tplc="62EA152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8272683"/>
    <w:multiLevelType w:val="hybridMultilevel"/>
    <w:tmpl w:val="82BCF31E"/>
    <w:lvl w:ilvl="0" w:tplc="73CCEDB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3EA5764"/>
    <w:multiLevelType w:val="hybridMultilevel"/>
    <w:tmpl w:val="6904213C"/>
    <w:lvl w:ilvl="0" w:tplc="DC703F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41C4451"/>
    <w:multiLevelType w:val="hybridMultilevel"/>
    <w:tmpl w:val="77CE9078"/>
    <w:lvl w:ilvl="0" w:tplc="4762FF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C9D0839"/>
    <w:multiLevelType w:val="hybridMultilevel"/>
    <w:tmpl w:val="02106778"/>
    <w:lvl w:ilvl="0" w:tplc="17C2BC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DFE75EE"/>
    <w:multiLevelType w:val="hybridMultilevel"/>
    <w:tmpl w:val="E97AAECE"/>
    <w:lvl w:ilvl="0" w:tplc="5A12B60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22E2788"/>
    <w:multiLevelType w:val="hybridMultilevel"/>
    <w:tmpl w:val="A58EAF20"/>
    <w:lvl w:ilvl="0" w:tplc="2D0CB25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478871AC"/>
    <w:multiLevelType w:val="hybridMultilevel"/>
    <w:tmpl w:val="5082EC8C"/>
    <w:lvl w:ilvl="0" w:tplc="360CFB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BC87C53"/>
    <w:multiLevelType w:val="hybridMultilevel"/>
    <w:tmpl w:val="A372C720"/>
    <w:lvl w:ilvl="0" w:tplc="243C9D9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EE26F9A"/>
    <w:multiLevelType w:val="hybridMultilevel"/>
    <w:tmpl w:val="209A05B8"/>
    <w:lvl w:ilvl="0" w:tplc="A59A9F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50896A0B"/>
    <w:multiLevelType w:val="hybridMultilevel"/>
    <w:tmpl w:val="D1949328"/>
    <w:lvl w:ilvl="0" w:tplc="E91EDE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51C6583C"/>
    <w:multiLevelType w:val="hybridMultilevel"/>
    <w:tmpl w:val="040A5228"/>
    <w:lvl w:ilvl="0" w:tplc="C5B08C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526236E2"/>
    <w:multiLevelType w:val="hybridMultilevel"/>
    <w:tmpl w:val="40A453AE"/>
    <w:lvl w:ilvl="0" w:tplc="94842E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349707D"/>
    <w:multiLevelType w:val="hybridMultilevel"/>
    <w:tmpl w:val="551ED9EC"/>
    <w:lvl w:ilvl="0" w:tplc="3CD636D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40D3FE1"/>
    <w:multiLevelType w:val="hybridMultilevel"/>
    <w:tmpl w:val="707496EE"/>
    <w:lvl w:ilvl="0" w:tplc="E184283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56CC1513"/>
    <w:multiLevelType w:val="hybridMultilevel"/>
    <w:tmpl w:val="F370D270"/>
    <w:lvl w:ilvl="0" w:tplc="7544462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9170882"/>
    <w:multiLevelType w:val="hybridMultilevel"/>
    <w:tmpl w:val="3EA244DA"/>
    <w:lvl w:ilvl="0" w:tplc="8E96A4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D816F23"/>
    <w:multiLevelType w:val="hybridMultilevel"/>
    <w:tmpl w:val="B90A2DC4"/>
    <w:lvl w:ilvl="0" w:tplc="0D66704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604925B0"/>
    <w:multiLevelType w:val="hybridMultilevel"/>
    <w:tmpl w:val="FDF67862"/>
    <w:lvl w:ilvl="0" w:tplc="0502908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616C30CD"/>
    <w:multiLevelType w:val="hybridMultilevel"/>
    <w:tmpl w:val="526A46D6"/>
    <w:lvl w:ilvl="0" w:tplc="08E6BA5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20C3C06"/>
    <w:multiLevelType w:val="hybridMultilevel"/>
    <w:tmpl w:val="94006C28"/>
    <w:lvl w:ilvl="0" w:tplc="1FA2F6E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A836C71"/>
    <w:multiLevelType w:val="hybridMultilevel"/>
    <w:tmpl w:val="F9E67DB0"/>
    <w:lvl w:ilvl="0" w:tplc="47C0219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70425FCC"/>
    <w:multiLevelType w:val="hybridMultilevel"/>
    <w:tmpl w:val="CA22126A"/>
    <w:lvl w:ilvl="0" w:tplc="FA8094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7073486E"/>
    <w:multiLevelType w:val="hybridMultilevel"/>
    <w:tmpl w:val="3F5CF954"/>
    <w:lvl w:ilvl="0" w:tplc="CF2C80E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19A762D"/>
    <w:multiLevelType w:val="hybridMultilevel"/>
    <w:tmpl w:val="3AF8A5A6"/>
    <w:lvl w:ilvl="0" w:tplc="73D0561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3513234"/>
    <w:multiLevelType w:val="hybridMultilevel"/>
    <w:tmpl w:val="D5D2641E"/>
    <w:lvl w:ilvl="0" w:tplc="A920AB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3BA74F6"/>
    <w:multiLevelType w:val="hybridMultilevel"/>
    <w:tmpl w:val="808C0A54"/>
    <w:lvl w:ilvl="0" w:tplc="A1886A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79045951"/>
    <w:multiLevelType w:val="hybridMultilevel"/>
    <w:tmpl w:val="766EB660"/>
    <w:lvl w:ilvl="0" w:tplc="FCCEF5A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9272DFF"/>
    <w:multiLevelType w:val="hybridMultilevel"/>
    <w:tmpl w:val="96C699E0"/>
    <w:lvl w:ilvl="0" w:tplc="A0882B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AE20399"/>
    <w:multiLevelType w:val="hybridMultilevel"/>
    <w:tmpl w:val="5854165E"/>
    <w:lvl w:ilvl="0" w:tplc="AC221C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E8B6EC5"/>
    <w:multiLevelType w:val="hybridMultilevel"/>
    <w:tmpl w:val="8254562C"/>
    <w:lvl w:ilvl="0" w:tplc="77800D1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F4250DA"/>
    <w:multiLevelType w:val="hybridMultilevel"/>
    <w:tmpl w:val="B5FAD0C4"/>
    <w:lvl w:ilvl="0" w:tplc="DDBABA4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41"/>
  </w:num>
  <w:num w:numId="3">
    <w:abstractNumId w:val="40"/>
  </w:num>
  <w:num w:numId="4">
    <w:abstractNumId w:val="21"/>
  </w:num>
  <w:num w:numId="5">
    <w:abstractNumId w:val="39"/>
  </w:num>
  <w:num w:numId="6">
    <w:abstractNumId w:val="27"/>
  </w:num>
  <w:num w:numId="7">
    <w:abstractNumId w:val="5"/>
  </w:num>
  <w:num w:numId="8">
    <w:abstractNumId w:val="24"/>
  </w:num>
  <w:num w:numId="9">
    <w:abstractNumId w:val="23"/>
  </w:num>
  <w:num w:numId="10">
    <w:abstractNumId w:val="28"/>
  </w:num>
  <w:num w:numId="11">
    <w:abstractNumId w:val="44"/>
  </w:num>
  <w:num w:numId="12">
    <w:abstractNumId w:val="22"/>
  </w:num>
  <w:num w:numId="13">
    <w:abstractNumId w:val="31"/>
  </w:num>
  <w:num w:numId="14">
    <w:abstractNumId w:val="32"/>
  </w:num>
  <w:num w:numId="15">
    <w:abstractNumId w:val="10"/>
  </w:num>
  <w:num w:numId="16">
    <w:abstractNumId w:val="13"/>
  </w:num>
  <w:num w:numId="17">
    <w:abstractNumId w:val="38"/>
  </w:num>
  <w:num w:numId="18">
    <w:abstractNumId w:val="8"/>
  </w:num>
  <w:num w:numId="19">
    <w:abstractNumId w:val="45"/>
  </w:num>
  <w:num w:numId="20">
    <w:abstractNumId w:val="16"/>
  </w:num>
  <w:num w:numId="21">
    <w:abstractNumId w:val="4"/>
  </w:num>
  <w:num w:numId="22">
    <w:abstractNumId w:val="7"/>
  </w:num>
  <w:num w:numId="23">
    <w:abstractNumId w:val="19"/>
  </w:num>
  <w:num w:numId="24">
    <w:abstractNumId w:val="6"/>
  </w:num>
  <w:num w:numId="25">
    <w:abstractNumId w:val="46"/>
  </w:num>
  <w:num w:numId="26">
    <w:abstractNumId w:val="14"/>
  </w:num>
  <w:num w:numId="27">
    <w:abstractNumId w:val="36"/>
  </w:num>
  <w:num w:numId="28">
    <w:abstractNumId w:val="42"/>
  </w:num>
  <w:num w:numId="29">
    <w:abstractNumId w:val="3"/>
  </w:num>
  <w:num w:numId="30">
    <w:abstractNumId w:val="37"/>
  </w:num>
  <w:num w:numId="31">
    <w:abstractNumId w:val="48"/>
  </w:num>
  <w:num w:numId="32">
    <w:abstractNumId w:val="18"/>
  </w:num>
  <w:num w:numId="33">
    <w:abstractNumId w:val="15"/>
  </w:num>
  <w:num w:numId="34">
    <w:abstractNumId w:val="33"/>
  </w:num>
  <w:num w:numId="35">
    <w:abstractNumId w:val="9"/>
  </w:num>
  <w:num w:numId="36">
    <w:abstractNumId w:val="26"/>
  </w:num>
  <w:num w:numId="37">
    <w:abstractNumId w:val="47"/>
  </w:num>
  <w:num w:numId="38">
    <w:abstractNumId w:val="17"/>
  </w:num>
  <w:num w:numId="39">
    <w:abstractNumId w:val="30"/>
  </w:num>
  <w:num w:numId="40">
    <w:abstractNumId w:val="20"/>
  </w:num>
  <w:num w:numId="41">
    <w:abstractNumId w:val="2"/>
  </w:num>
  <w:num w:numId="42">
    <w:abstractNumId w:val="1"/>
  </w:num>
  <w:num w:numId="43">
    <w:abstractNumId w:val="43"/>
  </w:num>
  <w:num w:numId="44">
    <w:abstractNumId w:val="12"/>
  </w:num>
  <w:num w:numId="45">
    <w:abstractNumId w:val="29"/>
  </w:num>
  <w:num w:numId="46">
    <w:abstractNumId w:val="11"/>
  </w:num>
  <w:num w:numId="47">
    <w:abstractNumId w:val="25"/>
  </w:num>
  <w:num w:numId="48">
    <w:abstractNumId w:val="35"/>
  </w:num>
  <w:num w:numId="49">
    <w:abstractNumId w:val="3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MDMzNDQ3NDexMLC0MDRX0lEKTi0uzszPAykwrgUAlgDCMiwAAAA="/>
  </w:docVars>
  <w:rsids>
    <w:rsidRoot w:val="005D2D25"/>
    <w:rsid w:val="0003371C"/>
    <w:rsid w:val="000C73C0"/>
    <w:rsid w:val="0016721A"/>
    <w:rsid w:val="00184429"/>
    <w:rsid w:val="001B03F0"/>
    <w:rsid w:val="001D0CBD"/>
    <w:rsid w:val="002516ED"/>
    <w:rsid w:val="00376723"/>
    <w:rsid w:val="003D596E"/>
    <w:rsid w:val="00415E5C"/>
    <w:rsid w:val="00425447"/>
    <w:rsid w:val="00460C75"/>
    <w:rsid w:val="00475A39"/>
    <w:rsid w:val="004B7B73"/>
    <w:rsid w:val="0058746C"/>
    <w:rsid w:val="005D2D25"/>
    <w:rsid w:val="005F07A5"/>
    <w:rsid w:val="005F79FA"/>
    <w:rsid w:val="0063644F"/>
    <w:rsid w:val="0063713F"/>
    <w:rsid w:val="006803D9"/>
    <w:rsid w:val="00701BE2"/>
    <w:rsid w:val="00725F2B"/>
    <w:rsid w:val="00743F03"/>
    <w:rsid w:val="00803C63"/>
    <w:rsid w:val="008142AB"/>
    <w:rsid w:val="008A0453"/>
    <w:rsid w:val="0091339E"/>
    <w:rsid w:val="00920146"/>
    <w:rsid w:val="009F695F"/>
    <w:rsid w:val="00A5771B"/>
    <w:rsid w:val="00AA7BD9"/>
    <w:rsid w:val="00BA5CBC"/>
    <w:rsid w:val="00C94EB7"/>
    <w:rsid w:val="00D45CA4"/>
    <w:rsid w:val="00D50378"/>
    <w:rsid w:val="00D71FD0"/>
    <w:rsid w:val="00D72AA7"/>
    <w:rsid w:val="00D841FE"/>
    <w:rsid w:val="00DB7B21"/>
    <w:rsid w:val="00EA2901"/>
    <w:rsid w:val="00FB7A22"/>
    <w:rsid w:val="00FE6074"/>
    <w:rsid w:val="00FF7DA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B7A2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25F2B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25F2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25F2B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2089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3499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89261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63848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67433346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71524622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3330955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2828160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1911606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68316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406205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553919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89047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242131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1328398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2280611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518663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2949214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05073838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201584222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8294468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68887263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4073776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1772105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38607324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96766621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773788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7282971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103226712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51626024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874728089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7914511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72189851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37461523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2868025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43185200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57491139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35149604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48601640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3925835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7029848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05925168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8153870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210163343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97140162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91909528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  <w:div w:id="43917693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376853221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82713594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127629229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0521599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91589737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637830150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0061090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59108497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0</Pages>
  <Words>1450</Words>
  <Characters>8265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lan Das</dc:creator>
  <cp:lastModifiedBy>bolloju akhil</cp:lastModifiedBy>
  <cp:revision>3</cp:revision>
  <dcterms:created xsi:type="dcterms:W3CDTF">2022-04-23T05:14:00Z</dcterms:created>
  <dcterms:modified xsi:type="dcterms:W3CDTF">2022-04-23T05:21:00Z</dcterms:modified>
</cp:coreProperties>
</file>